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E92794" w14:textId="1435003F" w:rsidR="007D4CD4" w:rsidRPr="00660EC6" w:rsidRDefault="002E370B" w:rsidP="007D4CD4">
      <w:pPr>
        <w:pStyle w:val="Caption"/>
        <w:jc w:val="left"/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</w:pPr>
      <w:bookmarkStart w:id="0" w:name="_GoBack"/>
      <w:bookmarkEnd w:id="0"/>
      <w:r w:rsidRPr="00660EC6"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  <w:t xml:space="preserve">S1 </w:t>
      </w:r>
      <w:r w:rsidR="007D4CD4" w:rsidRPr="00660EC6"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  <w:t>Appendix</w:t>
      </w:r>
      <w:r w:rsidR="00B75152" w:rsidRPr="00660EC6"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  <w:t>.</w:t>
      </w:r>
      <w:r w:rsidR="007D4CD4" w:rsidRPr="00660EC6"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  <w:t xml:space="preserve"> </w:t>
      </w:r>
      <w:r w:rsidR="00A578CA" w:rsidRPr="00A578CA"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  <w:t xml:space="preserve">The Canadian Institute for Health Information </w:t>
      </w:r>
      <w:r w:rsidR="00A578CA"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  <w:t>l</w:t>
      </w:r>
      <w:r w:rsidR="00A578CA" w:rsidRPr="00A578CA">
        <w:rPr>
          <w:rFonts w:ascii="Arial" w:eastAsia="MS Mincho" w:hAnsi="Arial" w:cs="Arial"/>
          <w:b/>
          <w:i w:val="0"/>
          <w:iCs w:val="0"/>
          <w:color w:val="auto"/>
          <w:sz w:val="20"/>
          <w:szCs w:val="20"/>
        </w:rPr>
        <w:t>ist of International Statistical Classification of Diseases and Related Health Problems Tenth Revision (ICD-10) codes used to define sepsis</w:t>
      </w:r>
    </w:p>
    <w:p w14:paraId="61A02DF5" w14:textId="77777777" w:rsidR="007D4CD4" w:rsidRPr="00660EC6" w:rsidRDefault="007D4CD4" w:rsidP="007D4CD4">
      <w:pPr>
        <w:rPr>
          <w:rFonts w:ascii="Arial" w:hAnsi="Arial" w:cs="Arial"/>
        </w:rPr>
      </w:pPr>
    </w:p>
    <w:tbl>
      <w:tblPr>
        <w:tblW w:w="9840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7997"/>
      </w:tblGrid>
      <w:tr w:rsidR="007D4CD4" w:rsidRPr="00660EC6" w14:paraId="131CE40F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590FFDFF" w14:textId="77777777" w:rsidR="007D4CD4" w:rsidRPr="00660EC6" w:rsidRDefault="007D4CD4" w:rsidP="00BE45DD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ICD-10 code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5590125A" w14:textId="77777777" w:rsidR="007D4CD4" w:rsidRPr="00660EC6" w:rsidRDefault="007D4CD4" w:rsidP="002C501F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Description</w:t>
            </w:r>
          </w:p>
        </w:tc>
      </w:tr>
      <w:tr w:rsidR="007D4CD4" w:rsidRPr="00660EC6" w14:paraId="5D165FCE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5665D35D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02.1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1B6A6E4E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almonella sepsis</w:t>
            </w:r>
          </w:p>
        </w:tc>
      </w:tr>
      <w:tr w:rsidR="007D4CD4" w:rsidRPr="00660EC6" w14:paraId="6C108CE2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E6647E4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03.9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74E0B870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higellosis, unspecified</w:t>
            </w:r>
          </w:p>
        </w:tc>
      </w:tr>
      <w:tr w:rsidR="007D4CD4" w:rsidRPr="00660EC6" w14:paraId="4B89B9C9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51F99F07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20.7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7056C328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epticaemic</w:t>
            </w:r>
            <w:proofErr w:type="spellEnd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 plague</w:t>
            </w:r>
          </w:p>
        </w:tc>
      </w:tr>
      <w:tr w:rsidR="007D4CD4" w:rsidRPr="00660EC6" w14:paraId="07294093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7DA92F5B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21.7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5E8AA001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Generalized </w:t>
            </w: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tularaemia</w:t>
            </w:r>
            <w:proofErr w:type="spellEnd"/>
          </w:p>
        </w:tc>
      </w:tr>
      <w:tr w:rsidR="007D4CD4" w:rsidRPr="00660EC6" w14:paraId="26C6D436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549F04B1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22.7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7383EA77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nthrax sepsis</w:t>
            </w:r>
          </w:p>
        </w:tc>
      </w:tr>
      <w:tr w:rsidR="007D4CD4" w:rsidRPr="00660EC6" w14:paraId="2709B00D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4C7F48F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23.9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75FDDCBA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Brucellosis, unspecified</w:t>
            </w:r>
          </w:p>
        </w:tc>
      </w:tr>
      <w:tr w:rsidR="007D4CD4" w:rsidRPr="00660EC6" w14:paraId="26BD6556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9B3AC87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24.1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3CEE8DA9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Acute and fulminating </w:t>
            </w: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melioidosis</w:t>
            </w:r>
            <w:proofErr w:type="spellEnd"/>
          </w:p>
        </w:tc>
      </w:tr>
      <w:tr w:rsidR="007D4CD4" w:rsidRPr="00660EC6" w14:paraId="7B9F5856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4AE55F05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26.7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5C7B274B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Erysipelothrix</w:t>
            </w:r>
            <w:proofErr w:type="spellEnd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 sepsis</w:t>
            </w:r>
          </w:p>
        </w:tc>
      </w:tr>
      <w:tr w:rsidR="007D4CD4" w:rsidRPr="00660EC6" w14:paraId="7F98A21E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2B0CD141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28.0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25C487C0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Pasteurellosis</w:t>
            </w:r>
            <w:proofErr w:type="spellEnd"/>
          </w:p>
        </w:tc>
      </w:tr>
      <w:tr w:rsidR="007D4CD4" w:rsidRPr="00660EC6" w14:paraId="53370182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1D906325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28.2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47383ADD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Extraintestinal</w:t>
            </w:r>
            <w:proofErr w:type="spellEnd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yersiniosis</w:t>
            </w:r>
            <w:proofErr w:type="spellEnd"/>
          </w:p>
        </w:tc>
      </w:tr>
      <w:tr w:rsidR="007D4CD4" w:rsidRPr="00660EC6" w14:paraId="534166E8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0041AE2C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32.7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72C38E92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Listerial</w:t>
            </w:r>
            <w:proofErr w:type="spellEnd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 sepsis</w:t>
            </w:r>
          </w:p>
        </w:tc>
      </w:tr>
      <w:tr w:rsidR="007D4CD4" w:rsidRPr="00660EC6" w14:paraId="1FD08882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0F15C1DA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39.2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50BA8D6E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Acute </w:t>
            </w: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meningococcaemia</w:t>
            </w:r>
            <w:proofErr w:type="spellEnd"/>
          </w:p>
        </w:tc>
      </w:tr>
      <w:tr w:rsidR="007D4CD4" w:rsidRPr="00660EC6" w14:paraId="1EBCDC93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1E11AB03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39.3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26DA4604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Chronic </w:t>
            </w: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meningococcaemia</w:t>
            </w:r>
            <w:proofErr w:type="spellEnd"/>
          </w:p>
        </w:tc>
      </w:tr>
      <w:tr w:rsidR="007D4CD4" w:rsidRPr="00660EC6" w14:paraId="64E97D4A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4E66B411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39.4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5516C0A6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Meningococcaemia</w:t>
            </w:r>
            <w:proofErr w:type="spellEnd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, unspecified</w:t>
            </w:r>
          </w:p>
        </w:tc>
      </w:tr>
      <w:tr w:rsidR="007D4CD4" w:rsidRPr="00660EC6" w14:paraId="292DAEEA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6C7869AE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0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627B2455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treptococcal sepsis</w:t>
            </w:r>
          </w:p>
        </w:tc>
      </w:tr>
      <w:tr w:rsidR="007D4CD4" w:rsidRPr="00660EC6" w14:paraId="5FCADC8C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589C1F46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0.0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78689937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epsis due to streptococcus, group A</w:t>
            </w:r>
          </w:p>
        </w:tc>
      </w:tr>
      <w:tr w:rsidR="007D4CD4" w:rsidRPr="00660EC6" w14:paraId="0A203CDE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047BD396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0.1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1D70C41D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epsis due to streptococcus, group B</w:t>
            </w:r>
          </w:p>
        </w:tc>
      </w:tr>
      <w:tr w:rsidR="007D4CD4" w:rsidRPr="00660EC6" w14:paraId="16C4AB25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11CBCA32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0.2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5218A6D2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epsis due to streptococcus, group D</w:t>
            </w:r>
          </w:p>
        </w:tc>
      </w:tr>
      <w:tr w:rsidR="007D4CD4" w:rsidRPr="00660EC6" w14:paraId="5123320D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11E670A7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0.3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507C71B6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Sepsis due to Streptococcus </w:t>
            </w: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pneumoniae</w:t>
            </w:r>
            <w:proofErr w:type="spellEnd"/>
          </w:p>
        </w:tc>
      </w:tr>
      <w:tr w:rsidR="007D4CD4" w:rsidRPr="00660EC6" w14:paraId="5130D22C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4E43FBE2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0.8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2122DACE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Other streptococcal sepsis</w:t>
            </w:r>
          </w:p>
        </w:tc>
      </w:tr>
      <w:tr w:rsidR="007D4CD4" w:rsidRPr="00660EC6" w14:paraId="759586AC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58FBCACF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0.9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4EA04575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treptococcal sepsis, unspecified</w:t>
            </w:r>
          </w:p>
        </w:tc>
      </w:tr>
      <w:tr w:rsidR="007D4CD4" w:rsidRPr="00660EC6" w14:paraId="68A610A1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045C6747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1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67F2CCC2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Other sepsis</w:t>
            </w:r>
          </w:p>
        </w:tc>
      </w:tr>
      <w:tr w:rsidR="007D4CD4" w:rsidRPr="00660EC6" w14:paraId="2CC473B1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45D8EEBE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1.0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2E4BCB56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epsis due to Staphylococcus aureus</w:t>
            </w:r>
          </w:p>
        </w:tc>
      </w:tr>
      <w:tr w:rsidR="007D4CD4" w:rsidRPr="00660EC6" w14:paraId="06DFF94E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079711CA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1.1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4992269C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epsis due to other specified staphylococcus</w:t>
            </w:r>
          </w:p>
        </w:tc>
      </w:tr>
      <w:tr w:rsidR="007D4CD4" w:rsidRPr="00660EC6" w14:paraId="09A92500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596BD583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1.2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18EAFAED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epsis due to unspecified staphylococcus</w:t>
            </w:r>
          </w:p>
        </w:tc>
      </w:tr>
      <w:tr w:rsidR="007D4CD4" w:rsidRPr="00660EC6" w14:paraId="1538EDB0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8FD2EBE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1.3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63F6FC46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Sepsis due to </w:t>
            </w: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Haemophilus</w:t>
            </w:r>
            <w:proofErr w:type="spellEnd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influenzae</w:t>
            </w:r>
            <w:proofErr w:type="spellEnd"/>
          </w:p>
        </w:tc>
      </w:tr>
      <w:tr w:rsidR="007D4CD4" w:rsidRPr="00660EC6" w14:paraId="0A262023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44032DC3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1.4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48FF6DDA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epsis due to anaerobes</w:t>
            </w:r>
          </w:p>
        </w:tc>
      </w:tr>
      <w:tr w:rsidR="007D4CD4" w:rsidRPr="00660EC6" w14:paraId="5A269F87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73AB8D51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1.5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17595BE2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epsis due to other Gram-negative organisms</w:t>
            </w:r>
          </w:p>
        </w:tc>
      </w:tr>
      <w:tr w:rsidR="007D4CD4" w:rsidRPr="00660EC6" w14:paraId="62319BA6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16C2E140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1.8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4D481A9B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Other specified sepsis</w:t>
            </w:r>
          </w:p>
        </w:tc>
      </w:tr>
      <w:tr w:rsidR="007D4CD4" w:rsidRPr="00660EC6" w14:paraId="7DD27488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242D2C5D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1.9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740BA554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epsis, unspecified</w:t>
            </w:r>
          </w:p>
        </w:tc>
      </w:tr>
      <w:tr w:rsidR="007D4CD4" w:rsidRPr="00660EC6" w14:paraId="63F2B80C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0DCD90B4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42.7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2234F048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Actinomycotic</w:t>
            </w:r>
            <w:proofErr w:type="spellEnd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 sepsis</w:t>
            </w:r>
          </w:p>
        </w:tc>
      </w:tr>
      <w:tr w:rsidR="007D4CD4" w:rsidRPr="00660EC6" w14:paraId="6086BBF2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718B7F8B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B00.7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0FA8F9E0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Disseminated </w:t>
            </w: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herpesviral</w:t>
            </w:r>
            <w:proofErr w:type="spellEnd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 disease</w:t>
            </w:r>
          </w:p>
        </w:tc>
      </w:tr>
      <w:tr w:rsidR="007D4CD4" w:rsidRPr="00660EC6" w14:paraId="3D07F289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2BE52E3F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B37.7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122BFFFB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Candidal</w:t>
            </w:r>
            <w:proofErr w:type="spellEnd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 sepsis</w:t>
            </w:r>
          </w:p>
        </w:tc>
      </w:tr>
      <w:tr w:rsidR="007D4CD4" w:rsidRPr="00660EC6" w14:paraId="4C835302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74F04E01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P35.2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41ED6D35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Congenital </w:t>
            </w: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herpesviral</w:t>
            </w:r>
            <w:proofErr w:type="spellEnd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 [herpes simplex] infection</w:t>
            </w:r>
          </w:p>
        </w:tc>
      </w:tr>
      <w:tr w:rsidR="007D4CD4" w:rsidRPr="00660EC6" w14:paraId="2AC181D7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65145BE0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P36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59158CA5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Bacterial sepsis of newborn</w:t>
            </w:r>
          </w:p>
        </w:tc>
      </w:tr>
      <w:tr w:rsidR="007D4CD4" w:rsidRPr="00660EC6" w14:paraId="67F82B5F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5C9EDE29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P36.0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55BDA88E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epsis of newborn due to streptococcus, group B</w:t>
            </w:r>
          </w:p>
        </w:tc>
      </w:tr>
      <w:tr w:rsidR="007D4CD4" w:rsidRPr="00660EC6" w14:paraId="54FA5800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6A4C8E8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P36.1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6ABC4D9C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epsis of newborn due to other and unspecified streptococci</w:t>
            </w:r>
          </w:p>
        </w:tc>
      </w:tr>
      <w:tr w:rsidR="007D4CD4" w:rsidRPr="00660EC6" w14:paraId="567427E8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230EDB48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P36.2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0BFF267C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epsis of newborn due to Staphylococcus aureus</w:t>
            </w:r>
          </w:p>
        </w:tc>
      </w:tr>
      <w:tr w:rsidR="007D4CD4" w:rsidRPr="00660EC6" w14:paraId="0DA50B43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412BC659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P36.3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476520B8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epsis of newborn due to other and unspecified staphylococci</w:t>
            </w:r>
          </w:p>
        </w:tc>
      </w:tr>
      <w:tr w:rsidR="007D4CD4" w:rsidRPr="00660EC6" w14:paraId="75E23F2A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0FADC9B5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P36.4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191FD95B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epsis of newborn due to Escherichia coli</w:t>
            </w:r>
          </w:p>
        </w:tc>
      </w:tr>
      <w:tr w:rsidR="007D4CD4" w:rsidRPr="00660EC6" w14:paraId="03A03268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039E1690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lastRenderedPageBreak/>
              <w:t>P36.5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62D43FCB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Sepsis of newborn due to anaerobes</w:t>
            </w:r>
          </w:p>
        </w:tc>
      </w:tr>
      <w:tr w:rsidR="007D4CD4" w:rsidRPr="00660EC6" w14:paraId="33B24118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33BA6339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P36.8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107D5854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Other bacterial sepsis of newborn</w:t>
            </w:r>
          </w:p>
        </w:tc>
      </w:tr>
      <w:tr w:rsidR="007D4CD4" w:rsidRPr="00660EC6" w14:paraId="40FD3321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5878007F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P36.9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0EB7EC9E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Bacterial sepsis of newborn, unspecified</w:t>
            </w:r>
          </w:p>
        </w:tc>
      </w:tr>
      <w:tr w:rsidR="007D4CD4" w:rsidRPr="00660EC6" w14:paraId="79D6D832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4C9F48A3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P37.2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15B27247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 xml:space="preserve">Neonatal (disseminated) </w:t>
            </w:r>
            <w:proofErr w:type="spellStart"/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listeriosis</w:t>
            </w:r>
            <w:proofErr w:type="spellEnd"/>
          </w:p>
        </w:tc>
      </w:tr>
      <w:tr w:rsidR="007D4CD4" w:rsidRPr="00660EC6" w14:paraId="7773C7FE" w14:textId="77777777" w:rsidTr="00BE45DD">
        <w:trPr>
          <w:trHeight w:val="272"/>
        </w:trPr>
        <w:tc>
          <w:tcPr>
            <w:tcW w:w="1843" w:type="dxa"/>
            <w:shd w:val="clear" w:color="auto" w:fill="auto"/>
            <w:noWrap/>
            <w:vAlign w:val="center"/>
            <w:hideMark/>
          </w:tcPr>
          <w:p w14:paraId="4230DE2A" w14:textId="77777777" w:rsidR="007D4CD4" w:rsidRPr="00660EC6" w:rsidRDefault="007D4CD4" w:rsidP="00BE45D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P37.5</w:t>
            </w:r>
          </w:p>
        </w:tc>
        <w:tc>
          <w:tcPr>
            <w:tcW w:w="7997" w:type="dxa"/>
            <w:shd w:val="clear" w:color="auto" w:fill="auto"/>
            <w:noWrap/>
            <w:vAlign w:val="center"/>
            <w:hideMark/>
          </w:tcPr>
          <w:p w14:paraId="67C7CF97" w14:textId="77777777" w:rsidR="007D4CD4" w:rsidRPr="00660EC6" w:rsidRDefault="007D4CD4" w:rsidP="002C501F">
            <w:pPr>
              <w:jc w:val="lef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60EC6">
              <w:rPr>
                <w:rFonts w:ascii="Arial" w:hAnsi="Arial" w:cs="Arial"/>
                <w:color w:val="000000"/>
                <w:sz w:val="16"/>
                <w:szCs w:val="16"/>
              </w:rPr>
              <w:t>Neonatal candidiasis</w:t>
            </w:r>
          </w:p>
        </w:tc>
      </w:tr>
    </w:tbl>
    <w:p w14:paraId="2FCC49F2" w14:textId="77777777" w:rsidR="00263082" w:rsidRPr="00660EC6" w:rsidRDefault="00263082">
      <w:pPr>
        <w:rPr>
          <w:rFonts w:ascii="Arial" w:hAnsi="Arial" w:cs="Arial"/>
        </w:rPr>
      </w:pPr>
    </w:p>
    <w:sectPr w:rsidR="00263082" w:rsidRPr="00660E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tTQztrAwszCyNDBU0lEKTi0uzszPAymwqAUAPRIAhywAAAA="/>
  </w:docVars>
  <w:rsids>
    <w:rsidRoot w:val="007D4CD4"/>
    <w:rsid w:val="00000817"/>
    <w:rsid w:val="00000825"/>
    <w:rsid w:val="00000C23"/>
    <w:rsid w:val="000012F8"/>
    <w:rsid w:val="00002015"/>
    <w:rsid w:val="00003E0F"/>
    <w:rsid w:val="00004A6B"/>
    <w:rsid w:val="000114E9"/>
    <w:rsid w:val="00011B54"/>
    <w:rsid w:val="00013111"/>
    <w:rsid w:val="0001395B"/>
    <w:rsid w:val="000143E1"/>
    <w:rsid w:val="00014CFE"/>
    <w:rsid w:val="000150D3"/>
    <w:rsid w:val="00016764"/>
    <w:rsid w:val="00017FD0"/>
    <w:rsid w:val="000254F6"/>
    <w:rsid w:val="00025C6E"/>
    <w:rsid w:val="00027F80"/>
    <w:rsid w:val="00027FE4"/>
    <w:rsid w:val="00031CD5"/>
    <w:rsid w:val="0003202D"/>
    <w:rsid w:val="00032AA4"/>
    <w:rsid w:val="00034623"/>
    <w:rsid w:val="0003626B"/>
    <w:rsid w:val="00040235"/>
    <w:rsid w:val="000406D3"/>
    <w:rsid w:val="00042FAB"/>
    <w:rsid w:val="000446CC"/>
    <w:rsid w:val="000473D1"/>
    <w:rsid w:val="00047FD1"/>
    <w:rsid w:val="00050E14"/>
    <w:rsid w:val="00052869"/>
    <w:rsid w:val="00053999"/>
    <w:rsid w:val="00055371"/>
    <w:rsid w:val="0005649E"/>
    <w:rsid w:val="00061329"/>
    <w:rsid w:val="00065477"/>
    <w:rsid w:val="00066BE7"/>
    <w:rsid w:val="00066D9E"/>
    <w:rsid w:val="00067264"/>
    <w:rsid w:val="00070488"/>
    <w:rsid w:val="00071913"/>
    <w:rsid w:val="00072D06"/>
    <w:rsid w:val="00076FC8"/>
    <w:rsid w:val="0007783D"/>
    <w:rsid w:val="0007795A"/>
    <w:rsid w:val="00081BD9"/>
    <w:rsid w:val="00083584"/>
    <w:rsid w:val="00083648"/>
    <w:rsid w:val="00084340"/>
    <w:rsid w:val="00085960"/>
    <w:rsid w:val="000859E5"/>
    <w:rsid w:val="000867E9"/>
    <w:rsid w:val="000907F6"/>
    <w:rsid w:val="00090B49"/>
    <w:rsid w:val="0009192A"/>
    <w:rsid w:val="000948CB"/>
    <w:rsid w:val="00095506"/>
    <w:rsid w:val="00095A5C"/>
    <w:rsid w:val="00097A4C"/>
    <w:rsid w:val="000A083E"/>
    <w:rsid w:val="000A1AAC"/>
    <w:rsid w:val="000A6D55"/>
    <w:rsid w:val="000A7928"/>
    <w:rsid w:val="000B6401"/>
    <w:rsid w:val="000C36EF"/>
    <w:rsid w:val="000C5B48"/>
    <w:rsid w:val="000C5CF8"/>
    <w:rsid w:val="000D1C58"/>
    <w:rsid w:val="000D2623"/>
    <w:rsid w:val="000D5B30"/>
    <w:rsid w:val="000E3310"/>
    <w:rsid w:val="000E3980"/>
    <w:rsid w:val="000E4179"/>
    <w:rsid w:val="000E44AD"/>
    <w:rsid w:val="000E536A"/>
    <w:rsid w:val="000E797B"/>
    <w:rsid w:val="000F61B2"/>
    <w:rsid w:val="0010225C"/>
    <w:rsid w:val="0010435F"/>
    <w:rsid w:val="00105168"/>
    <w:rsid w:val="00106C72"/>
    <w:rsid w:val="00110220"/>
    <w:rsid w:val="00111476"/>
    <w:rsid w:val="00111F05"/>
    <w:rsid w:val="001125FD"/>
    <w:rsid w:val="00112A8C"/>
    <w:rsid w:val="001167CB"/>
    <w:rsid w:val="00116A50"/>
    <w:rsid w:val="00122531"/>
    <w:rsid w:val="0012677B"/>
    <w:rsid w:val="0013117D"/>
    <w:rsid w:val="00131553"/>
    <w:rsid w:val="00134EEF"/>
    <w:rsid w:val="001356B8"/>
    <w:rsid w:val="00137320"/>
    <w:rsid w:val="0013788E"/>
    <w:rsid w:val="00141E88"/>
    <w:rsid w:val="0014248F"/>
    <w:rsid w:val="0014518F"/>
    <w:rsid w:val="001452EC"/>
    <w:rsid w:val="00145320"/>
    <w:rsid w:val="001472E1"/>
    <w:rsid w:val="00147C07"/>
    <w:rsid w:val="00157A20"/>
    <w:rsid w:val="001613DF"/>
    <w:rsid w:val="001623C1"/>
    <w:rsid w:val="001631DA"/>
    <w:rsid w:val="00165A6A"/>
    <w:rsid w:val="0016632B"/>
    <w:rsid w:val="00166347"/>
    <w:rsid w:val="00170860"/>
    <w:rsid w:val="00171A41"/>
    <w:rsid w:val="00175AD0"/>
    <w:rsid w:val="00180284"/>
    <w:rsid w:val="0018263A"/>
    <w:rsid w:val="0018275A"/>
    <w:rsid w:val="00185B20"/>
    <w:rsid w:val="00191874"/>
    <w:rsid w:val="001979A3"/>
    <w:rsid w:val="00197FD9"/>
    <w:rsid w:val="001A0043"/>
    <w:rsid w:val="001A49BC"/>
    <w:rsid w:val="001A5B5A"/>
    <w:rsid w:val="001B10E1"/>
    <w:rsid w:val="001B408A"/>
    <w:rsid w:val="001B683C"/>
    <w:rsid w:val="001B6BBA"/>
    <w:rsid w:val="001C037D"/>
    <w:rsid w:val="001C04B6"/>
    <w:rsid w:val="001C4935"/>
    <w:rsid w:val="001C654E"/>
    <w:rsid w:val="001C6B39"/>
    <w:rsid w:val="001C7386"/>
    <w:rsid w:val="001C73C1"/>
    <w:rsid w:val="001D0242"/>
    <w:rsid w:val="001D2B6B"/>
    <w:rsid w:val="001D414A"/>
    <w:rsid w:val="001D59AF"/>
    <w:rsid w:val="001E0C7E"/>
    <w:rsid w:val="001E24CB"/>
    <w:rsid w:val="001E75D7"/>
    <w:rsid w:val="001E7B7F"/>
    <w:rsid w:val="0020061A"/>
    <w:rsid w:val="00200B7B"/>
    <w:rsid w:val="0020284B"/>
    <w:rsid w:val="00202F6E"/>
    <w:rsid w:val="00206266"/>
    <w:rsid w:val="002117E5"/>
    <w:rsid w:val="00213309"/>
    <w:rsid w:val="00214B42"/>
    <w:rsid w:val="002154E2"/>
    <w:rsid w:val="0021554E"/>
    <w:rsid w:val="0021568A"/>
    <w:rsid w:val="0021755A"/>
    <w:rsid w:val="0022224B"/>
    <w:rsid w:val="00226E67"/>
    <w:rsid w:val="00231490"/>
    <w:rsid w:val="00231D9C"/>
    <w:rsid w:val="002338F3"/>
    <w:rsid w:val="00233DC9"/>
    <w:rsid w:val="0023418E"/>
    <w:rsid w:val="0023460A"/>
    <w:rsid w:val="00235F4E"/>
    <w:rsid w:val="00236D59"/>
    <w:rsid w:val="00243111"/>
    <w:rsid w:val="00243D58"/>
    <w:rsid w:val="00244288"/>
    <w:rsid w:val="00244D57"/>
    <w:rsid w:val="002453C3"/>
    <w:rsid w:val="00245DD8"/>
    <w:rsid w:val="00254409"/>
    <w:rsid w:val="00254B9C"/>
    <w:rsid w:val="002556A2"/>
    <w:rsid w:val="00260FD6"/>
    <w:rsid w:val="00261449"/>
    <w:rsid w:val="0026194C"/>
    <w:rsid w:val="00263082"/>
    <w:rsid w:val="00266A8B"/>
    <w:rsid w:val="00271A9C"/>
    <w:rsid w:val="00273DB9"/>
    <w:rsid w:val="00275208"/>
    <w:rsid w:val="00275A66"/>
    <w:rsid w:val="00277480"/>
    <w:rsid w:val="0028259C"/>
    <w:rsid w:val="00283F53"/>
    <w:rsid w:val="00284ED2"/>
    <w:rsid w:val="00285447"/>
    <w:rsid w:val="002869DB"/>
    <w:rsid w:val="00286F25"/>
    <w:rsid w:val="00287284"/>
    <w:rsid w:val="00290610"/>
    <w:rsid w:val="00290DE3"/>
    <w:rsid w:val="002917F1"/>
    <w:rsid w:val="00293D23"/>
    <w:rsid w:val="00293E61"/>
    <w:rsid w:val="00294DFD"/>
    <w:rsid w:val="00296EF5"/>
    <w:rsid w:val="00297166"/>
    <w:rsid w:val="002A00F3"/>
    <w:rsid w:val="002A0D43"/>
    <w:rsid w:val="002A2708"/>
    <w:rsid w:val="002A35F2"/>
    <w:rsid w:val="002A420B"/>
    <w:rsid w:val="002A4CD2"/>
    <w:rsid w:val="002A62DD"/>
    <w:rsid w:val="002A6367"/>
    <w:rsid w:val="002B0E78"/>
    <w:rsid w:val="002B6A85"/>
    <w:rsid w:val="002C1345"/>
    <w:rsid w:val="002C29C6"/>
    <w:rsid w:val="002C4EC3"/>
    <w:rsid w:val="002C573B"/>
    <w:rsid w:val="002D07C2"/>
    <w:rsid w:val="002E0747"/>
    <w:rsid w:val="002E19B8"/>
    <w:rsid w:val="002E2E97"/>
    <w:rsid w:val="002E370B"/>
    <w:rsid w:val="002E387F"/>
    <w:rsid w:val="002E57A4"/>
    <w:rsid w:val="002E5A03"/>
    <w:rsid w:val="002E6A37"/>
    <w:rsid w:val="002F0780"/>
    <w:rsid w:val="002F12E3"/>
    <w:rsid w:val="002F2B13"/>
    <w:rsid w:val="002F66DA"/>
    <w:rsid w:val="002F6799"/>
    <w:rsid w:val="003009EA"/>
    <w:rsid w:val="003032E4"/>
    <w:rsid w:val="00303EE8"/>
    <w:rsid w:val="003052C2"/>
    <w:rsid w:val="003101A5"/>
    <w:rsid w:val="003109D7"/>
    <w:rsid w:val="00311274"/>
    <w:rsid w:val="00311F74"/>
    <w:rsid w:val="00315138"/>
    <w:rsid w:val="003229E6"/>
    <w:rsid w:val="0032579F"/>
    <w:rsid w:val="00330141"/>
    <w:rsid w:val="00330B8B"/>
    <w:rsid w:val="003345F2"/>
    <w:rsid w:val="00335EFC"/>
    <w:rsid w:val="00336345"/>
    <w:rsid w:val="00340272"/>
    <w:rsid w:val="00341361"/>
    <w:rsid w:val="0034215B"/>
    <w:rsid w:val="00343B6D"/>
    <w:rsid w:val="003455DA"/>
    <w:rsid w:val="0035052D"/>
    <w:rsid w:val="00351CA7"/>
    <w:rsid w:val="00352915"/>
    <w:rsid w:val="00354D3F"/>
    <w:rsid w:val="00361977"/>
    <w:rsid w:val="00361A5F"/>
    <w:rsid w:val="0036359A"/>
    <w:rsid w:val="00365765"/>
    <w:rsid w:val="00365C66"/>
    <w:rsid w:val="00365D38"/>
    <w:rsid w:val="003665A1"/>
    <w:rsid w:val="003666D1"/>
    <w:rsid w:val="003666F2"/>
    <w:rsid w:val="0037064C"/>
    <w:rsid w:val="00370781"/>
    <w:rsid w:val="00370C35"/>
    <w:rsid w:val="00370F5F"/>
    <w:rsid w:val="003718F8"/>
    <w:rsid w:val="003722AF"/>
    <w:rsid w:val="00372B08"/>
    <w:rsid w:val="00374139"/>
    <w:rsid w:val="00376191"/>
    <w:rsid w:val="00377A74"/>
    <w:rsid w:val="003810BD"/>
    <w:rsid w:val="00381E93"/>
    <w:rsid w:val="003820EE"/>
    <w:rsid w:val="003836FB"/>
    <w:rsid w:val="00383F3C"/>
    <w:rsid w:val="00384243"/>
    <w:rsid w:val="00384AE4"/>
    <w:rsid w:val="003A0389"/>
    <w:rsid w:val="003A14E1"/>
    <w:rsid w:val="003A61A6"/>
    <w:rsid w:val="003A6540"/>
    <w:rsid w:val="003A7422"/>
    <w:rsid w:val="003B6853"/>
    <w:rsid w:val="003B69BF"/>
    <w:rsid w:val="003B7699"/>
    <w:rsid w:val="003B7C24"/>
    <w:rsid w:val="003C1AAC"/>
    <w:rsid w:val="003C3D64"/>
    <w:rsid w:val="003C4CCE"/>
    <w:rsid w:val="003C755C"/>
    <w:rsid w:val="003C760E"/>
    <w:rsid w:val="003D2532"/>
    <w:rsid w:val="003D2FEF"/>
    <w:rsid w:val="003D3894"/>
    <w:rsid w:val="003D4750"/>
    <w:rsid w:val="003D4FCF"/>
    <w:rsid w:val="003D767C"/>
    <w:rsid w:val="003D79F1"/>
    <w:rsid w:val="003E2350"/>
    <w:rsid w:val="003E2406"/>
    <w:rsid w:val="003E7BCD"/>
    <w:rsid w:val="003E7C31"/>
    <w:rsid w:val="003F1D4A"/>
    <w:rsid w:val="003F21B2"/>
    <w:rsid w:val="003F21D5"/>
    <w:rsid w:val="003F2CBF"/>
    <w:rsid w:val="003F3D31"/>
    <w:rsid w:val="003F3EF7"/>
    <w:rsid w:val="003F5F67"/>
    <w:rsid w:val="003F7463"/>
    <w:rsid w:val="00400325"/>
    <w:rsid w:val="00401113"/>
    <w:rsid w:val="004035B4"/>
    <w:rsid w:val="00404A30"/>
    <w:rsid w:val="00406652"/>
    <w:rsid w:val="00410CED"/>
    <w:rsid w:val="004110AD"/>
    <w:rsid w:val="00411681"/>
    <w:rsid w:val="00412D0F"/>
    <w:rsid w:val="004144E0"/>
    <w:rsid w:val="004157FD"/>
    <w:rsid w:val="00422BA4"/>
    <w:rsid w:val="00424410"/>
    <w:rsid w:val="004263BF"/>
    <w:rsid w:val="004318F4"/>
    <w:rsid w:val="0043191F"/>
    <w:rsid w:val="00432129"/>
    <w:rsid w:val="004373ED"/>
    <w:rsid w:val="0044618F"/>
    <w:rsid w:val="00447813"/>
    <w:rsid w:val="00452D0F"/>
    <w:rsid w:val="004545FB"/>
    <w:rsid w:val="00455729"/>
    <w:rsid w:val="00455BB0"/>
    <w:rsid w:val="00456751"/>
    <w:rsid w:val="00462469"/>
    <w:rsid w:val="004635F0"/>
    <w:rsid w:val="00463656"/>
    <w:rsid w:val="00465479"/>
    <w:rsid w:val="004657FE"/>
    <w:rsid w:val="004716B5"/>
    <w:rsid w:val="004719EC"/>
    <w:rsid w:val="004727F6"/>
    <w:rsid w:val="004730D8"/>
    <w:rsid w:val="004745BD"/>
    <w:rsid w:val="00475333"/>
    <w:rsid w:val="00476E19"/>
    <w:rsid w:val="004809DA"/>
    <w:rsid w:val="0048243A"/>
    <w:rsid w:val="00484DAE"/>
    <w:rsid w:val="00490716"/>
    <w:rsid w:val="0049177D"/>
    <w:rsid w:val="00492550"/>
    <w:rsid w:val="00492752"/>
    <w:rsid w:val="004958B7"/>
    <w:rsid w:val="00497997"/>
    <w:rsid w:val="004A6E76"/>
    <w:rsid w:val="004B1979"/>
    <w:rsid w:val="004B237C"/>
    <w:rsid w:val="004B4E69"/>
    <w:rsid w:val="004B65EA"/>
    <w:rsid w:val="004B72E2"/>
    <w:rsid w:val="004B7BEB"/>
    <w:rsid w:val="004B7E7A"/>
    <w:rsid w:val="004C1F23"/>
    <w:rsid w:val="004C2350"/>
    <w:rsid w:val="004C37F6"/>
    <w:rsid w:val="004C38D4"/>
    <w:rsid w:val="004C6E1F"/>
    <w:rsid w:val="004D10F6"/>
    <w:rsid w:val="004D1124"/>
    <w:rsid w:val="004D3863"/>
    <w:rsid w:val="004E360B"/>
    <w:rsid w:val="004E47E5"/>
    <w:rsid w:val="004E4D04"/>
    <w:rsid w:val="004E5977"/>
    <w:rsid w:val="004E6B90"/>
    <w:rsid w:val="004F2FFE"/>
    <w:rsid w:val="004F364D"/>
    <w:rsid w:val="004F45E7"/>
    <w:rsid w:val="004F5099"/>
    <w:rsid w:val="004F7F15"/>
    <w:rsid w:val="0050043D"/>
    <w:rsid w:val="00500834"/>
    <w:rsid w:val="00500E47"/>
    <w:rsid w:val="00502487"/>
    <w:rsid w:val="00502B25"/>
    <w:rsid w:val="00503CEB"/>
    <w:rsid w:val="005054D0"/>
    <w:rsid w:val="00515612"/>
    <w:rsid w:val="005175B9"/>
    <w:rsid w:val="00517DB2"/>
    <w:rsid w:val="00522C53"/>
    <w:rsid w:val="00522D33"/>
    <w:rsid w:val="0052372C"/>
    <w:rsid w:val="00523A6D"/>
    <w:rsid w:val="005245A7"/>
    <w:rsid w:val="00527982"/>
    <w:rsid w:val="00534429"/>
    <w:rsid w:val="005424B9"/>
    <w:rsid w:val="00544CDB"/>
    <w:rsid w:val="00547000"/>
    <w:rsid w:val="005472F9"/>
    <w:rsid w:val="00547AA8"/>
    <w:rsid w:val="00550992"/>
    <w:rsid w:val="005541CC"/>
    <w:rsid w:val="00554426"/>
    <w:rsid w:val="0055537D"/>
    <w:rsid w:val="00555E40"/>
    <w:rsid w:val="00556339"/>
    <w:rsid w:val="005621D9"/>
    <w:rsid w:val="005621F1"/>
    <w:rsid w:val="0056273D"/>
    <w:rsid w:val="005662B3"/>
    <w:rsid w:val="00567581"/>
    <w:rsid w:val="00567923"/>
    <w:rsid w:val="00567F0A"/>
    <w:rsid w:val="00570920"/>
    <w:rsid w:val="0057242B"/>
    <w:rsid w:val="0057244C"/>
    <w:rsid w:val="0057518E"/>
    <w:rsid w:val="00576524"/>
    <w:rsid w:val="00577E61"/>
    <w:rsid w:val="005816FE"/>
    <w:rsid w:val="00582912"/>
    <w:rsid w:val="00583049"/>
    <w:rsid w:val="00583B60"/>
    <w:rsid w:val="00584A59"/>
    <w:rsid w:val="00586DBC"/>
    <w:rsid w:val="00590377"/>
    <w:rsid w:val="00591FE6"/>
    <w:rsid w:val="005931C3"/>
    <w:rsid w:val="00593BBD"/>
    <w:rsid w:val="00595A5A"/>
    <w:rsid w:val="005A06E1"/>
    <w:rsid w:val="005A51F1"/>
    <w:rsid w:val="005A6FD1"/>
    <w:rsid w:val="005A7B48"/>
    <w:rsid w:val="005B41A1"/>
    <w:rsid w:val="005B5E8F"/>
    <w:rsid w:val="005C1DBF"/>
    <w:rsid w:val="005C3385"/>
    <w:rsid w:val="005C42A1"/>
    <w:rsid w:val="005C44D1"/>
    <w:rsid w:val="005C6759"/>
    <w:rsid w:val="005D0703"/>
    <w:rsid w:val="005D1EBE"/>
    <w:rsid w:val="005D4249"/>
    <w:rsid w:val="005D4832"/>
    <w:rsid w:val="005D7B71"/>
    <w:rsid w:val="005D7EAB"/>
    <w:rsid w:val="005E1395"/>
    <w:rsid w:val="005E25B8"/>
    <w:rsid w:val="005F09C7"/>
    <w:rsid w:val="005F2475"/>
    <w:rsid w:val="005F3165"/>
    <w:rsid w:val="005F6A73"/>
    <w:rsid w:val="006043C8"/>
    <w:rsid w:val="00605896"/>
    <w:rsid w:val="00613F9C"/>
    <w:rsid w:val="006154B8"/>
    <w:rsid w:val="00615819"/>
    <w:rsid w:val="00615B30"/>
    <w:rsid w:val="006178D9"/>
    <w:rsid w:val="00617F25"/>
    <w:rsid w:val="00621542"/>
    <w:rsid w:val="0062203B"/>
    <w:rsid w:val="006244EA"/>
    <w:rsid w:val="00625A27"/>
    <w:rsid w:val="00625A9E"/>
    <w:rsid w:val="00627A2E"/>
    <w:rsid w:val="00630824"/>
    <w:rsid w:val="00630C1B"/>
    <w:rsid w:val="0063318E"/>
    <w:rsid w:val="0063442A"/>
    <w:rsid w:val="006353A6"/>
    <w:rsid w:val="00640867"/>
    <w:rsid w:val="00641CFF"/>
    <w:rsid w:val="0064245C"/>
    <w:rsid w:val="00644D1C"/>
    <w:rsid w:val="00644F75"/>
    <w:rsid w:val="006451B8"/>
    <w:rsid w:val="006474CC"/>
    <w:rsid w:val="00655B0F"/>
    <w:rsid w:val="00655DE4"/>
    <w:rsid w:val="00660EC6"/>
    <w:rsid w:val="00661A4F"/>
    <w:rsid w:val="00662124"/>
    <w:rsid w:val="00663DE2"/>
    <w:rsid w:val="006649F8"/>
    <w:rsid w:val="00665D8E"/>
    <w:rsid w:val="006677E8"/>
    <w:rsid w:val="00667AA4"/>
    <w:rsid w:val="00667C98"/>
    <w:rsid w:val="00671465"/>
    <w:rsid w:val="006741E0"/>
    <w:rsid w:val="00676ACF"/>
    <w:rsid w:val="00685B1F"/>
    <w:rsid w:val="006938E8"/>
    <w:rsid w:val="00695125"/>
    <w:rsid w:val="0069544A"/>
    <w:rsid w:val="006964DD"/>
    <w:rsid w:val="00696651"/>
    <w:rsid w:val="006969F3"/>
    <w:rsid w:val="006A1731"/>
    <w:rsid w:val="006A1F18"/>
    <w:rsid w:val="006A2672"/>
    <w:rsid w:val="006A56CA"/>
    <w:rsid w:val="006A6625"/>
    <w:rsid w:val="006A68A0"/>
    <w:rsid w:val="006B0683"/>
    <w:rsid w:val="006B1FD4"/>
    <w:rsid w:val="006B5741"/>
    <w:rsid w:val="006B57EA"/>
    <w:rsid w:val="006B6B6A"/>
    <w:rsid w:val="006B6DFA"/>
    <w:rsid w:val="006C11D1"/>
    <w:rsid w:val="006C1FEA"/>
    <w:rsid w:val="006C49EF"/>
    <w:rsid w:val="006C5DED"/>
    <w:rsid w:val="006C62C7"/>
    <w:rsid w:val="006D0E61"/>
    <w:rsid w:val="006D2F4E"/>
    <w:rsid w:val="006D608E"/>
    <w:rsid w:val="006D6860"/>
    <w:rsid w:val="006E10AA"/>
    <w:rsid w:val="006E13BB"/>
    <w:rsid w:val="006E18C1"/>
    <w:rsid w:val="006E2B86"/>
    <w:rsid w:val="006E58ED"/>
    <w:rsid w:val="006E6B7A"/>
    <w:rsid w:val="006E757E"/>
    <w:rsid w:val="006F39DD"/>
    <w:rsid w:val="006F3A1D"/>
    <w:rsid w:val="006F6608"/>
    <w:rsid w:val="006F6D8F"/>
    <w:rsid w:val="006F7F3C"/>
    <w:rsid w:val="00700420"/>
    <w:rsid w:val="0070153C"/>
    <w:rsid w:val="00707CBE"/>
    <w:rsid w:val="00711A90"/>
    <w:rsid w:val="00717493"/>
    <w:rsid w:val="007211F4"/>
    <w:rsid w:val="00721A8F"/>
    <w:rsid w:val="00724152"/>
    <w:rsid w:val="007252C9"/>
    <w:rsid w:val="007314B8"/>
    <w:rsid w:val="0073283F"/>
    <w:rsid w:val="007347D3"/>
    <w:rsid w:val="00736135"/>
    <w:rsid w:val="00736793"/>
    <w:rsid w:val="00740D89"/>
    <w:rsid w:val="00742D4D"/>
    <w:rsid w:val="007466BA"/>
    <w:rsid w:val="00746B37"/>
    <w:rsid w:val="007508B6"/>
    <w:rsid w:val="00752FDF"/>
    <w:rsid w:val="00755EDF"/>
    <w:rsid w:val="00760611"/>
    <w:rsid w:val="007608D9"/>
    <w:rsid w:val="00761589"/>
    <w:rsid w:val="00761709"/>
    <w:rsid w:val="00764935"/>
    <w:rsid w:val="00766A23"/>
    <w:rsid w:val="00766A50"/>
    <w:rsid w:val="007707D6"/>
    <w:rsid w:val="00771FBC"/>
    <w:rsid w:val="0077306A"/>
    <w:rsid w:val="00773BD2"/>
    <w:rsid w:val="007742C1"/>
    <w:rsid w:val="007765DD"/>
    <w:rsid w:val="007770B8"/>
    <w:rsid w:val="00777CB5"/>
    <w:rsid w:val="00782D40"/>
    <w:rsid w:val="00783A17"/>
    <w:rsid w:val="00785545"/>
    <w:rsid w:val="00785D09"/>
    <w:rsid w:val="007869D1"/>
    <w:rsid w:val="00786A50"/>
    <w:rsid w:val="007874A8"/>
    <w:rsid w:val="00790FA3"/>
    <w:rsid w:val="00792FC0"/>
    <w:rsid w:val="00793D63"/>
    <w:rsid w:val="0079421D"/>
    <w:rsid w:val="00794EB4"/>
    <w:rsid w:val="00795F5C"/>
    <w:rsid w:val="0079640E"/>
    <w:rsid w:val="00796FF5"/>
    <w:rsid w:val="0079787F"/>
    <w:rsid w:val="007A1600"/>
    <w:rsid w:val="007A1645"/>
    <w:rsid w:val="007A16D8"/>
    <w:rsid w:val="007A2869"/>
    <w:rsid w:val="007A421C"/>
    <w:rsid w:val="007A4A21"/>
    <w:rsid w:val="007A57A2"/>
    <w:rsid w:val="007A69EA"/>
    <w:rsid w:val="007B32B8"/>
    <w:rsid w:val="007B4045"/>
    <w:rsid w:val="007B440E"/>
    <w:rsid w:val="007B56D6"/>
    <w:rsid w:val="007B61D0"/>
    <w:rsid w:val="007C10DE"/>
    <w:rsid w:val="007C1D22"/>
    <w:rsid w:val="007C3CF5"/>
    <w:rsid w:val="007C477C"/>
    <w:rsid w:val="007C5A40"/>
    <w:rsid w:val="007C63AC"/>
    <w:rsid w:val="007C7178"/>
    <w:rsid w:val="007D0148"/>
    <w:rsid w:val="007D2292"/>
    <w:rsid w:val="007D4CD4"/>
    <w:rsid w:val="007D7561"/>
    <w:rsid w:val="007E1108"/>
    <w:rsid w:val="007E257B"/>
    <w:rsid w:val="007E28E4"/>
    <w:rsid w:val="007E3116"/>
    <w:rsid w:val="007E49CA"/>
    <w:rsid w:val="007E535F"/>
    <w:rsid w:val="007F4B9E"/>
    <w:rsid w:val="007F4DEF"/>
    <w:rsid w:val="007F5811"/>
    <w:rsid w:val="007F5E67"/>
    <w:rsid w:val="00802631"/>
    <w:rsid w:val="00803705"/>
    <w:rsid w:val="008041A1"/>
    <w:rsid w:val="00804E55"/>
    <w:rsid w:val="008104B4"/>
    <w:rsid w:val="008125AA"/>
    <w:rsid w:val="00816064"/>
    <w:rsid w:val="008165B8"/>
    <w:rsid w:val="00820FD2"/>
    <w:rsid w:val="00822647"/>
    <w:rsid w:val="00822E27"/>
    <w:rsid w:val="008254AC"/>
    <w:rsid w:val="0082614C"/>
    <w:rsid w:val="00826FE8"/>
    <w:rsid w:val="0083006A"/>
    <w:rsid w:val="00830C02"/>
    <w:rsid w:val="00832671"/>
    <w:rsid w:val="00832C59"/>
    <w:rsid w:val="00834145"/>
    <w:rsid w:val="008371B2"/>
    <w:rsid w:val="0083738F"/>
    <w:rsid w:val="008404A8"/>
    <w:rsid w:val="00841F84"/>
    <w:rsid w:val="00842389"/>
    <w:rsid w:val="00842F7D"/>
    <w:rsid w:val="00844860"/>
    <w:rsid w:val="00846894"/>
    <w:rsid w:val="00854A1B"/>
    <w:rsid w:val="008574D2"/>
    <w:rsid w:val="008640FA"/>
    <w:rsid w:val="0086474E"/>
    <w:rsid w:val="00864F24"/>
    <w:rsid w:val="008655E7"/>
    <w:rsid w:val="00867082"/>
    <w:rsid w:val="008672AA"/>
    <w:rsid w:val="00867CB8"/>
    <w:rsid w:val="00867CEE"/>
    <w:rsid w:val="008705DE"/>
    <w:rsid w:val="008758AB"/>
    <w:rsid w:val="0088143E"/>
    <w:rsid w:val="008821BE"/>
    <w:rsid w:val="008845A3"/>
    <w:rsid w:val="0088501C"/>
    <w:rsid w:val="00887CFF"/>
    <w:rsid w:val="00890191"/>
    <w:rsid w:val="00890FE2"/>
    <w:rsid w:val="008915FB"/>
    <w:rsid w:val="008916AA"/>
    <w:rsid w:val="00892F32"/>
    <w:rsid w:val="008935DF"/>
    <w:rsid w:val="00893BCC"/>
    <w:rsid w:val="0089485B"/>
    <w:rsid w:val="00895985"/>
    <w:rsid w:val="008A0522"/>
    <w:rsid w:val="008A14F2"/>
    <w:rsid w:val="008A23F9"/>
    <w:rsid w:val="008B01FD"/>
    <w:rsid w:val="008B1914"/>
    <w:rsid w:val="008B6CAB"/>
    <w:rsid w:val="008B70AE"/>
    <w:rsid w:val="008C1D5F"/>
    <w:rsid w:val="008C1F5E"/>
    <w:rsid w:val="008C407D"/>
    <w:rsid w:val="008C5FE5"/>
    <w:rsid w:val="008C6E59"/>
    <w:rsid w:val="008C7C26"/>
    <w:rsid w:val="008D44E5"/>
    <w:rsid w:val="008D5D75"/>
    <w:rsid w:val="008E2C46"/>
    <w:rsid w:val="008E4941"/>
    <w:rsid w:val="008E52FA"/>
    <w:rsid w:val="008E61A2"/>
    <w:rsid w:val="008E7026"/>
    <w:rsid w:val="008E7090"/>
    <w:rsid w:val="008E7FF7"/>
    <w:rsid w:val="008F4995"/>
    <w:rsid w:val="008F7249"/>
    <w:rsid w:val="008F73DF"/>
    <w:rsid w:val="009005F9"/>
    <w:rsid w:val="0090271A"/>
    <w:rsid w:val="009030F0"/>
    <w:rsid w:val="00903F8A"/>
    <w:rsid w:val="0091122A"/>
    <w:rsid w:val="0091517A"/>
    <w:rsid w:val="00922160"/>
    <w:rsid w:val="009221A7"/>
    <w:rsid w:val="00922FA5"/>
    <w:rsid w:val="0092601A"/>
    <w:rsid w:val="00926C56"/>
    <w:rsid w:val="009276EE"/>
    <w:rsid w:val="009308F3"/>
    <w:rsid w:val="009312D8"/>
    <w:rsid w:val="00931C29"/>
    <w:rsid w:val="0093245C"/>
    <w:rsid w:val="00932B1A"/>
    <w:rsid w:val="00933281"/>
    <w:rsid w:val="00935222"/>
    <w:rsid w:val="00940382"/>
    <w:rsid w:val="00942322"/>
    <w:rsid w:val="00943366"/>
    <w:rsid w:val="00946EF1"/>
    <w:rsid w:val="009504E5"/>
    <w:rsid w:val="0095188B"/>
    <w:rsid w:val="0095269D"/>
    <w:rsid w:val="00953D67"/>
    <w:rsid w:val="00962BAF"/>
    <w:rsid w:val="009630CB"/>
    <w:rsid w:val="00963320"/>
    <w:rsid w:val="00963E0E"/>
    <w:rsid w:val="00964677"/>
    <w:rsid w:val="00967A3F"/>
    <w:rsid w:val="009726C5"/>
    <w:rsid w:val="00973E58"/>
    <w:rsid w:val="009754A2"/>
    <w:rsid w:val="009760DB"/>
    <w:rsid w:val="009811E0"/>
    <w:rsid w:val="009837EF"/>
    <w:rsid w:val="0098504F"/>
    <w:rsid w:val="00990611"/>
    <w:rsid w:val="0099359B"/>
    <w:rsid w:val="009959E7"/>
    <w:rsid w:val="009A03E7"/>
    <w:rsid w:val="009A21ED"/>
    <w:rsid w:val="009A595C"/>
    <w:rsid w:val="009A7273"/>
    <w:rsid w:val="009A77D8"/>
    <w:rsid w:val="009A7C54"/>
    <w:rsid w:val="009B19BB"/>
    <w:rsid w:val="009B33BF"/>
    <w:rsid w:val="009B41D4"/>
    <w:rsid w:val="009B4A6E"/>
    <w:rsid w:val="009B665C"/>
    <w:rsid w:val="009B703D"/>
    <w:rsid w:val="009C0D5A"/>
    <w:rsid w:val="009C1BE1"/>
    <w:rsid w:val="009C65FA"/>
    <w:rsid w:val="009D32CD"/>
    <w:rsid w:val="009D75AB"/>
    <w:rsid w:val="009E040D"/>
    <w:rsid w:val="009E3DB9"/>
    <w:rsid w:val="009E40E7"/>
    <w:rsid w:val="009E7013"/>
    <w:rsid w:val="009F36C8"/>
    <w:rsid w:val="009F6406"/>
    <w:rsid w:val="009F7C14"/>
    <w:rsid w:val="009F7D41"/>
    <w:rsid w:val="00A02634"/>
    <w:rsid w:val="00A03CCA"/>
    <w:rsid w:val="00A04301"/>
    <w:rsid w:val="00A077F7"/>
    <w:rsid w:val="00A07A42"/>
    <w:rsid w:val="00A07B67"/>
    <w:rsid w:val="00A12357"/>
    <w:rsid w:val="00A126C4"/>
    <w:rsid w:val="00A13431"/>
    <w:rsid w:val="00A21B8D"/>
    <w:rsid w:val="00A23B1F"/>
    <w:rsid w:val="00A30215"/>
    <w:rsid w:val="00A366EA"/>
    <w:rsid w:val="00A37C0C"/>
    <w:rsid w:val="00A40E57"/>
    <w:rsid w:val="00A42C1D"/>
    <w:rsid w:val="00A43CFB"/>
    <w:rsid w:val="00A44C17"/>
    <w:rsid w:val="00A456A4"/>
    <w:rsid w:val="00A52B8B"/>
    <w:rsid w:val="00A56EEA"/>
    <w:rsid w:val="00A57691"/>
    <w:rsid w:val="00A578CA"/>
    <w:rsid w:val="00A62BDE"/>
    <w:rsid w:val="00A64BB3"/>
    <w:rsid w:val="00A65B3B"/>
    <w:rsid w:val="00A65BEF"/>
    <w:rsid w:val="00A72579"/>
    <w:rsid w:val="00A726DB"/>
    <w:rsid w:val="00A76B33"/>
    <w:rsid w:val="00A7763F"/>
    <w:rsid w:val="00A8300B"/>
    <w:rsid w:val="00A83C92"/>
    <w:rsid w:val="00A84C88"/>
    <w:rsid w:val="00A84DB2"/>
    <w:rsid w:val="00A85203"/>
    <w:rsid w:val="00A86157"/>
    <w:rsid w:val="00A87F0C"/>
    <w:rsid w:val="00A9096F"/>
    <w:rsid w:val="00A92AEC"/>
    <w:rsid w:val="00A94188"/>
    <w:rsid w:val="00A95BEB"/>
    <w:rsid w:val="00A96A6C"/>
    <w:rsid w:val="00AA0AFC"/>
    <w:rsid w:val="00AA55E2"/>
    <w:rsid w:val="00AA6113"/>
    <w:rsid w:val="00AA69F4"/>
    <w:rsid w:val="00AA7EC6"/>
    <w:rsid w:val="00AB29BA"/>
    <w:rsid w:val="00AB3F8A"/>
    <w:rsid w:val="00AB4CB5"/>
    <w:rsid w:val="00AC0906"/>
    <w:rsid w:val="00AC2FF3"/>
    <w:rsid w:val="00AC6BDC"/>
    <w:rsid w:val="00AC72E9"/>
    <w:rsid w:val="00AD08D3"/>
    <w:rsid w:val="00AD1209"/>
    <w:rsid w:val="00AD20CB"/>
    <w:rsid w:val="00AD2CE7"/>
    <w:rsid w:val="00AD4ADB"/>
    <w:rsid w:val="00AD6A32"/>
    <w:rsid w:val="00AD7748"/>
    <w:rsid w:val="00AE181A"/>
    <w:rsid w:val="00AE647E"/>
    <w:rsid w:val="00AE6F75"/>
    <w:rsid w:val="00AE78FA"/>
    <w:rsid w:val="00AF0337"/>
    <w:rsid w:val="00AF0FA1"/>
    <w:rsid w:val="00AF195A"/>
    <w:rsid w:val="00AF513F"/>
    <w:rsid w:val="00B00331"/>
    <w:rsid w:val="00B00C39"/>
    <w:rsid w:val="00B039E6"/>
    <w:rsid w:val="00B0467F"/>
    <w:rsid w:val="00B109E3"/>
    <w:rsid w:val="00B1338B"/>
    <w:rsid w:val="00B13A27"/>
    <w:rsid w:val="00B20738"/>
    <w:rsid w:val="00B213EC"/>
    <w:rsid w:val="00B21A07"/>
    <w:rsid w:val="00B24A7C"/>
    <w:rsid w:val="00B26422"/>
    <w:rsid w:val="00B27257"/>
    <w:rsid w:val="00B278F7"/>
    <w:rsid w:val="00B30FE9"/>
    <w:rsid w:val="00B31078"/>
    <w:rsid w:val="00B32C5C"/>
    <w:rsid w:val="00B33F5C"/>
    <w:rsid w:val="00B35AB9"/>
    <w:rsid w:val="00B44143"/>
    <w:rsid w:val="00B4453D"/>
    <w:rsid w:val="00B4454E"/>
    <w:rsid w:val="00B45656"/>
    <w:rsid w:val="00B46C21"/>
    <w:rsid w:val="00B47984"/>
    <w:rsid w:val="00B50ADE"/>
    <w:rsid w:val="00B51232"/>
    <w:rsid w:val="00B521F3"/>
    <w:rsid w:val="00B52A0F"/>
    <w:rsid w:val="00B54139"/>
    <w:rsid w:val="00B56D63"/>
    <w:rsid w:val="00B6474E"/>
    <w:rsid w:val="00B647B2"/>
    <w:rsid w:val="00B66413"/>
    <w:rsid w:val="00B720B2"/>
    <w:rsid w:val="00B73D6F"/>
    <w:rsid w:val="00B75152"/>
    <w:rsid w:val="00B77932"/>
    <w:rsid w:val="00B82123"/>
    <w:rsid w:val="00B82E01"/>
    <w:rsid w:val="00B8512F"/>
    <w:rsid w:val="00B86F19"/>
    <w:rsid w:val="00B907CB"/>
    <w:rsid w:val="00B907D7"/>
    <w:rsid w:val="00B954DB"/>
    <w:rsid w:val="00B96F45"/>
    <w:rsid w:val="00B97EC0"/>
    <w:rsid w:val="00BA0528"/>
    <w:rsid w:val="00BA23E0"/>
    <w:rsid w:val="00BA44DA"/>
    <w:rsid w:val="00BB228C"/>
    <w:rsid w:val="00BB2381"/>
    <w:rsid w:val="00BB6A0D"/>
    <w:rsid w:val="00BB77A6"/>
    <w:rsid w:val="00BC2427"/>
    <w:rsid w:val="00BC2F03"/>
    <w:rsid w:val="00BC4338"/>
    <w:rsid w:val="00BC4EC5"/>
    <w:rsid w:val="00BC524F"/>
    <w:rsid w:val="00BC5543"/>
    <w:rsid w:val="00BC6110"/>
    <w:rsid w:val="00BC6675"/>
    <w:rsid w:val="00BC7338"/>
    <w:rsid w:val="00BC76FE"/>
    <w:rsid w:val="00BD0FEA"/>
    <w:rsid w:val="00BD217C"/>
    <w:rsid w:val="00BD4173"/>
    <w:rsid w:val="00BD5434"/>
    <w:rsid w:val="00BD5720"/>
    <w:rsid w:val="00BE1A7C"/>
    <w:rsid w:val="00BE4480"/>
    <w:rsid w:val="00BE45DD"/>
    <w:rsid w:val="00BE51DA"/>
    <w:rsid w:val="00BE5661"/>
    <w:rsid w:val="00BE5754"/>
    <w:rsid w:val="00BE7DB7"/>
    <w:rsid w:val="00BF1977"/>
    <w:rsid w:val="00BF30D6"/>
    <w:rsid w:val="00C010F7"/>
    <w:rsid w:val="00C04C3B"/>
    <w:rsid w:val="00C05542"/>
    <w:rsid w:val="00C05A3C"/>
    <w:rsid w:val="00C0699C"/>
    <w:rsid w:val="00C07438"/>
    <w:rsid w:val="00C1137D"/>
    <w:rsid w:val="00C16CF2"/>
    <w:rsid w:val="00C17AAF"/>
    <w:rsid w:val="00C2176F"/>
    <w:rsid w:val="00C218FC"/>
    <w:rsid w:val="00C23A8A"/>
    <w:rsid w:val="00C23EAB"/>
    <w:rsid w:val="00C255FC"/>
    <w:rsid w:val="00C31ADC"/>
    <w:rsid w:val="00C32A67"/>
    <w:rsid w:val="00C32C45"/>
    <w:rsid w:val="00C32CBA"/>
    <w:rsid w:val="00C32E02"/>
    <w:rsid w:val="00C32E6B"/>
    <w:rsid w:val="00C33C07"/>
    <w:rsid w:val="00C34CAB"/>
    <w:rsid w:val="00C3594C"/>
    <w:rsid w:val="00C36080"/>
    <w:rsid w:val="00C37076"/>
    <w:rsid w:val="00C372B8"/>
    <w:rsid w:val="00C45A29"/>
    <w:rsid w:val="00C45DBA"/>
    <w:rsid w:val="00C46778"/>
    <w:rsid w:val="00C46EE1"/>
    <w:rsid w:val="00C47C44"/>
    <w:rsid w:val="00C500D8"/>
    <w:rsid w:val="00C5106B"/>
    <w:rsid w:val="00C5347A"/>
    <w:rsid w:val="00C574E8"/>
    <w:rsid w:val="00C57EB1"/>
    <w:rsid w:val="00C60E8C"/>
    <w:rsid w:val="00C64720"/>
    <w:rsid w:val="00C67938"/>
    <w:rsid w:val="00C715E6"/>
    <w:rsid w:val="00C73CB2"/>
    <w:rsid w:val="00C756D1"/>
    <w:rsid w:val="00C77F22"/>
    <w:rsid w:val="00C8395B"/>
    <w:rsid w:val="00C83B3A"/>
    <w:rsid w:val="00C871E4"/>
    <w:rsid w:val="00C93BEC"/>
    <w:rsid w:val="00C945AC"/>
    <w:rsid w:val="00C962DD"/>
    <w:rsid w:val="00CA4DEF"/>
    <w:rsid w:val="00CA5438"/>
    <w:rsid w:val="00CB01B5"/>
    <w:rsid w:val="00CB05CC"/>
    <w:rsid w:val="00CB0C35"/>
    <w:rsid w:val="00CB1817"/>
    <w:rsid w:val="00CB3443"/>
    <w:rsid w:val="00CC31D1"/>
    <w:rsid w:val="00CC44AB"/>
    <w:rsid w:val="00CC6B4C"/>
    <w:rsid w:val="00CD0948"/>
    <w:rsid w:val="00CD1A86"/>
    <w:rsid w:val="00CD1C75"/>
    <w:rsid w:val="00CD3B55"/>
    <w:rsid w:val="00CD4AFD"/>
    <w:rsid w:val="00CD5BD1"/>
    <w:rsid w:val="00CD6A0A"/>
    <w:rsid w:val="00CD6B90"/>
    <w:rsid w:val="00CE220C"/>
    <w:rsid w:val="00CE3074"/>
    <w:rsid w:val="00CE430A"/>
    <w:rsid w:val="00CE5CA7"/>
    <w:rsid w:val="00CE5F50"/>
    <w:rsid w:val="00CF19FB"/>
    <w:rsid w:val="00CF3D7F"/>
    <w:rsid w:val="00CF4CB0"/>
    <w:rsid w:val="00CF50B0"/>
    <w:rsid w:val="00CF71E4"/>
    <w:rsid w:val="00CF7CDD"/>
    <w:rsid w:val="00D04930"/>
    <w:rsid w:val="00D0585B"/>
    <w:rsid w:val="00D06F83"/>
    <w:rsid w:val="00D0733E"/>
    <w:rsid w:val="00D1139E"/>
    <w:rsid w:val="00D13AA5"/>
    <w:rsid w:val="00D1470A"/>
    <w:rsid w:val="00D148BE"/>
    <w:rsid w:val="00D14C64"/>
    <w:rsid w:val="00D1660D"/>
    <w:rsid w:val="00D166A5"/>
    <w:rsid w:val="00D20C1E"/>
    <w:rsid w:val="00D32D26"/>
    <w:rsid w:val="00D37C0E"/>
    <w:rsid w:val="00D407AC"/>
    <w:rsid w:val="00D414ED"/>
    <w:rsid w:val="00D41E2F"/>
    <w:rsid w:val="00D42E8D"/>
    <w:rsid w:val="00D435CB"/>
    <w:rsid w:val="00D43E39"/>
    <w:rsid w:val="00D50365"/>
    <w:rsid w:val="00D53D6B"/>
    <w:rsid w:val="00D545D0"/>
    <w:rsid w:val="00D56504"/>
    <w:rsid w:val="00D57BCA"/>
    <w:rsid w:val="00D6102F"/>
    <w:rsid w:val="00D61E14"/>
    <w:rsid w:val="00D72C63"/>
    <w:rsid w:val="00D731B9"/>
    <w:rsid w:val="00D75986"/>
    <w:rsid w:val="00D75C01"/>
    <w:rsid w:val="00D75CB0"/>
    <w:rsid w:val="00D76EA5"/>
    <w:rsid w:val="00D8219C"/>
    <w:rsid w:val="00D83343"/>
    <w:rsid w:val="00D91226"/>
    <w:rsid w:val="00D9181B"/>
    <w:rsid w:val="00D91E0A"/>
    <w:rsid w:val="00D9234E"/>
    <w:rsid w:val="00D936E9"/>
    <w:rsid w:val="00D93C86"/>
    <w:rsid w:val="00D97275"/>
    <w:rsid w:val="00D97BA1"/>
    <w:rsid w:val="00D97C38"/>
    <w:rsid w:val="00DA2E2D"/>
    <w:rsid w:val="00DA3740"/>
    <w:rsid w:val="00DA3C0D"/>
    <w:rsid w:val="00DA5844"/>
    <w:rsid w:val="00DA5F56"/>
    <w:rsid w:val="00DA62AF"/>
    <w:rsid w:val="00DA6AC8"/>
    <w:rsid w:val="00DB0167"/>
    <w:rsid w:val="00DB01E0"/>
    <w:rsid w:val="00DB1343"/>
    <w:rsid w:val="00DB2419"/>
    <w:rsid w:val="00DB255F"/>
    <w:rsid w:val="00DB378F"/>
    <w:rsid w:val="00DB6633"/>
    <w:rsid w:val="00DB6FB1"/>
    <w:rsid w:val="00DB73F0"/>
    <w:rsid w:val="00DC050D"/>
    <w:rsid w:val="00DC3AEF"/>
    <w:rsid w:val="00DC7DBB"/>
    <w:rsid w:val="00DD1904"/>
    <w:rsid w:val="00DD3AAA"/>
    <w:rsid w:val="00DD464A"/>
    <w:rsid w:val="00DD7B75"/>
    <w:rsid w:val="00DE24CC"/>
    <w:rsid w:val="00DE5108"/>
    <w:rsid w:val="00DE5342"/>
    <w:rsid w:val="00DE7868"/>
    <w:rsid w:val="00DF029C"/>
    <w:rsid w:val="00DF09E2"/>
    <w:rsid w:val="00DF1349"/>
    <w:rsid w:val="00DF1380"/>
    <w:rsid w:val="00DF2410"/>
    <w:rsid w:val="00DF279B"/>
    <w:rsid w:val="00DF3C3D"/>
    <w:rsid w:val="00DF4FA9"/>
    <w:rsid w:val="00DF659B"/>
    <w:rsid w:val="00DF6B15"/>
    <w:rsid w:val="00E01422"/>
    <w:rsid w:val="00E02FCE"/>
    <w:rsid w:val="00E03476"/>
    <w:rsid w:val="00E035D5"/>
    <w:rsid w:val="00E03BB5"/>
    <w:rsid w:val="00E04D58"/>
    <w:rsid w:val="00E04D6A"/>
    <w:rsid w:val="00E06536"/>
    <w:rsid w:val="00E11970"/>
    <w:rsid w:val="00E12C2C"/>
    <w:rsid w:val="00E14E04"/>
    <w:rsid w:val="00E1592D"/>
    <w:rsid w:val="00E20916"/>
    <w:rsid w:val="00E22B58"/>
    <w:rsid w:val="00E22E1E"/>
    <w:rsid w:val="00E25B87"/>
    <w:rsid w:val="00E25C97"/>
    <w:rsid w:val="00E267D3"/>
    <w:rsid w:val="00E32C76"/>
    <w:rsid w:val="00E32CF6"/>
    <w:rsid w:val="00E33514"/>
    <w:rsid w:val="00E345DB"/>
    <w:rsid w:val="00E35787"/>
    <w:rsid w:val="00E41A37"/>
    <w:rsid w:val="00E4491A"/>
    <w:rsid w:val="00E46BE0"/>
    <w:rsid w:val="00E50B6A"/>
    <w:rsid w:val="00E513A5"/>
    <w:rsid w:val="00E5263A"/>
    <w:rsid w:val="00E52C83"/>
    <w:rsid w:val="00E55B72"/>
    <w:rsid w:val="00E563AE"/>
    <w:rsid w:val="00E56769"/>
    <w:rsid w:val="00E572CD"/>
    <w:rsid w:val="00E5730F"/>
    <w:rsid w:val="00E613B7"/>
    <w:rsid w:val="00E619B5"/>
    <w:rsid w:val="00E63F8B"/>
    <w:rsid w:val="00E641DA"/>
    <w:rsid w:val="00E67737"/>
    <w:rsid w:val="00E72278"/>
    <w:rsid w:val="00E72316"/>
    <w:rsid w:val="00E7297E"/>
    <w:rsid w:val="00E7585C"/>
    <w:rsid w:val="00E76C6D"/>
    <w:rsid w:val="00E7763B"/>
    <w:rsid w:val="00E82735"/>
    <w:rsid w:val="00E8484E"/>
    <w:rsid w:val="00E85E87"/>
    <w:rsid w:val="00E8705C"/>
    <w:rsid w:val="00E90BDD"/>
    <w:rsid w:val="00E91F65"/>
    <w:rsid w:val="00E94B26"/>
    <w:rsid w:val="00E94BB1"/>
    <w:rsid w:val="00E94C2E"/>
    <w:rsid w:val="00E97868"/>
    <w:rsid w:val="00E97920"/>
    <w:rsid w:val="00EA0C7A"/>
    <w:rsid w:val="00EA0F2C"/>
    <w:rsid w:val="00EA26ED"/>
    <w:rsid w:val="00EA2C0A"/>
    <w:rsid w:val="00EA5249"/>
    <w:rsid w:val="00EA6A4D"/>
    <w:rsid w:val="00EB17DA"/>
    <w:rsid w:val="00EB4AFE"/>
    <w:rsid w:val="00EB4C47"/>
    <w:rsid w:val="00EC178E"/>
    <w:rsid w:val="00EC1862"/>
    <w:rsid w:val="00EC3DBB"/>
    <w:rsid w:val="00EC6475"/>
    <w:rsid w:val="00ED4514"/>
    <w:rsid w:val="00ED779F"/>
    <w:rsid w:val="00EE09F0"/>
    <w:rsid w:val="00EE1CB1"/>
    <w:rsid w:val="00EE1EF7"/>
    <w:rsid w:val="00EE23E5"/>
    <w:rsid w:val="00EE7DE2"/>
    <w:rsid w:val="00EF01ED"/>
    <w:rsid w:val="00EF0221"/>
    <w:rsid w:val="00EF07FA"/>
    <w:rsid w:val="00EF1A84"/>
    <w:rsid w:val="00EF4A2A"/>
    <w:rsid w:val="00EF519B"/>
    <w:rsid w:val="00EF6B0C"/>
    <w:rsid w:val="00F0381A"/>
    <w:rsid w:val="00F045A9"/>
    <w:rsid w:val="00F05338"/>
    <w:rsid w:val="00F05F81"/>
    <w:rsid w:val="00F07423"/>
    <w:rsid w:val="00F07808"/>
    <w:rsid w:val="00F10E8D"/>
    <w:rsid w:val="00F11D97"/>
    <w:rsid w:val="00F11DF6"/>
    <w:rsid w:val="00F15E5E"/>
    <w:rsid w:val="00F170B6"/>
    <w:rsid w:val="00F20254"/>
    <w:rsid w:val="00F239DB"/>
    <w:rsid w:val="00F2400E"/>
    <w:rsid w:val="00F24531"/>
    <w:rsid w:val="00F25855"/>
    <w:rsid w:val="00F2591C"/>
    <w:rsid w:val="00F31D33"/>
    <w:rsid w:val="00F338DB"/>
    <w:rsid w:val="00F33A21"/>
    <w:rsid w:val="00F343C1"/>
    <w:rsid w:val="00F36925"/>
    <w:rsid w:val="00F405C9"/>
    <w:rsid w:val="00F41DB0"/>
    <w:rsid w:val="00F44FD3"/>
    <w:rsid w:val="00F47ACD"/>
    <w:rsid w:val="00F54B82"/>
    <w:rsid w:val="00F55F25"/>
    <w:rsid w:val="00F5630D"/>
    <w:rsid w:val="00F56F42"/>
    <w:rsid w:val="00F577BC"/>
    <w:rsid w:val="00F605B1"/>
    <w:rsid w:val="00F644DA"/>
    <w:rsid w:val="00F70BB5"/>
    <w:rsid w:val="00F71EB6"/>
    <w:rsid w:val="00F776BC"/>
    <w:rsid w:val="00F778C1"/>
    <w:rsid w:val="00F81AE5"/>
    <w:rsid w:val="00F83877"/>
    <w:rsid w:val="00F8592A"/>
    <w:rsid w:val="00F8752B"/>
    <w:rsid w:val="00F901BE"/>
    <w:rsid w:val="00F92FA9"/>
    <w:rsid w:val="00F93B33"/>
    <w:rsid w:val="00F96493"/>
    <w:rsid w:val="00F97C0C"/>
    <w:rsid w:val="00FA0557"/>
    <w:rsid w:val="00FA368A"/>
    <w:rsid w:val="00FA43F6"/>
    <w:rsid w:val="00FA5D99"/>
    <w:rsid w:val="00FA79DA"/>
    <w:rsid w:val="00FA79FF"/>
    <w:rsid w:val="00FB18E5"/>
    <w:rsid w:val="00FB2106"/>
    <w:rsid w:val="00FB3F35"/>
    <w:rsid w:val="00FB4A6C"/>
    <w:rsid w:val="00FB557D"/>
    <w:rsid w:val="00FC075C"/>
    <w:rsid w:val="00FC0B59"/>
    <w:rsid w:val="00FC1AEE"/>
    <w:rsid w:val="00FC1E97"/>
    <w:rsid w:val="00FC2D19"/>
    <w:rsid w:val="00FC517E"/>
    <w:rsid w:val="00FC59AE"/>
    <w:rsid w:val="00FC5EA9"/>
    <w:rsid w:val="00FC75CA"/>
    <w:rsid w:val="00FC7C69"/>
    <w:rsid w:val="00FD1CBC"/>
    <w:rsid w:val="00FD2E78"/>
    <w:rsid w:val="00FD2FA2"/>
    <w:rsid w:val="00FD3272"/>
    <w:rsid w:val="00FD6350"/>
    <w:rsid w:val="00FE0614"/>
    <w:rsid w:val="00FE088B"/>
    <w:rsid w:val="00FE2037"/>
    <w:rsid w:val="00FE4360"/>
    <w:rsid w:val="00FE54DB"/>
    <w:rsid w:val="00FE6B2F"/>
    <w:rsid w:val="00FE7E43"/>
    <w:rsid w:val="00FE7EE7"/>
    <w:rsid w:val="00FF073B"/>
    <w:rsid w:val="00FF0915"/>
    <w:rsid w:val="00FF3F3A"/>
    <w:rsid w:val="00FF486A"/>
    <w:rsid w:val="00F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2BC95"/>
  <w15:chartTrackingRefBased/>
  <w15:docId w15:val="{14EB7DF5-AD3D-4345-BBF2-04626D97C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4CD4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7D4CD4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ips</Company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ntano, Ricardo (PUC-RIO)</dc:creator>
  <cp:keywords/>
  <dc:description/>
  <cp:lastModifiedBy>Quintano, Ricardo (PUC-RIO)</cp:lastModifiedBy>
  <cp:revision>9</cp:revision>
  <dcterms:created xsi:type="dcterms:W3CDTF">2017-12-07T22:31:00Z</dcterms:created>
  <dcterms:modified xsi:type="dcterms:W3CDTF">2018-03-25T19:22:00Z</dcterms:modified>
</cp:coreProperties>
</file>